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35088" w:rsidRDefault="00F65693">
      <w:r>
        <w:t>Install anaconda</w:t>
      </w:r>
    </w:p>
    <w:p w:rsidR="00F65693" w:rsidRDefault="00F65693">
      <w:r>
        <w:rPr>
          <w:noProof/>
        </w:rPr>
        <w:drawing>
          <wp:inline distT="0" distB="0" distL="0" distR="0" wp14:anchorId="6DA1971D" wp14:editId="232E43B6">
            <wp:extent cx="5943600" cy="33432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65693" w:rsidRDefault="00F65693"/>
    <w:p w:rsidR="00F65693" w:rsidRDefault="00F65693">
      <w:r>
        <w:rPr>
          <w:noProof/>
        </w:rPr>
        <w:drawing>
          <wp:inline distT="0" distB="0" distL="0" distR="0" wp14:anchorId="79B32A37" wp14:editId="77D16D01">
            <wp:extent cx="5943600" cy="33432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65693" w:rsidRDefault="00F65693"/>
    <w:p w:rsidR="00F65693" w:rsidRDefault="00F65693"/>
    <w:p w:rsidR="00F65693" w:rsidRDefault="00F65693">
      <w:r>
        <w:rPr>
          <w:noProof/>
        </w:rPr>
        <w:lastRenderedPageBreak/>
        <w:drawing>
          <wp:inline distT="0" distB="0" distL="0" distR="0" wp14:anchorId="25F994E2" wp14:editId="5099DB2B">
            <wp:extent cx="5943600" cy="334327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65693" w:rsidRDefault="00F65693"/>
    <w:p w:rsidR="00F65693" w:rsidRDefault="00F65693">
      <w:r>
        <w:rPr>
          <w:noProof/>
        </w:rPr>
        <w:drawing>
          <wp:inline distT="0" distB="0" distL="0" distR="0" wp14:anchorId="6077D1EE" wp14:editId="3AF64451">
            <wp:extent cx="5943600" cy="334327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65693" w:rsidRDefault="00F65693"/>
    <w:p w:rsidR="00F65693" w:rsidRDefault="00F65693">
      <w:r>
        <w:rPr>
          <w:noProof/>
        </w:rPr>
        <w:lastRenderedPageBreak/>
        <w:drawing>
          <wp:inline distT="0" distB="0" distL="0" distR="0" wp14:anchorId="465A7594" wp14:editId="09E528C0">
            <wp:extent cx="5943600" cy="334327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65693" w:rsidRDefault="00F65693"/>
    <w:p w:rsidR="00F65693" w:rsidRDefault="00F65693">
      <w:r>
        <w:rPr>
          <w:noProof/>
        </w:rPr>
        <w:drawing>
          <wp:inline distT="0" distB="0" distL="0" distR="0" wp14:anchorId="5D052D3C" wp14:editId="7B989700">
            <wp:extent cx="5943600" cy="334327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65693" w:rsidRDefault="00F65693"/>
    <w:p w:rsidR="00F65693" w:rsidRDefault="00F65693">
      <w:r>
        <w:rPr>
          <w:noProof/>
        </w:rPr>
        <w:lastRenderedPageBreak/>
        <w:drawing>
          <wp:inline distT="0" distB="0" distL="0" distR="0" wp14:anchorId="232BEB85" wp14:editId="5C94ED72">
            <wp:extent cx="5943600" cy="3343275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65693" w:rsidRDefault="00F65693"/>
    <w:p w:rsidR="00F65693" w:rsidRDefault="00F65693"/>
    <w:p w:rsidR="00F65693" w:rsidRDefault="00F65693">
      <w:r>
        <w:rPr>
          <w:noProof/>
        </w:rPr>
        <w:drawing>
          <wp:inline distT="0" distB="0" distL="0" distR="0" wp14:anchorId="6EB879D3" wp14:editId="3A6FC7E5">
            <wp:extent cx="5943600" cy="3343275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65693" w:rsidRDefault="00F65693"/>
    <w:p w:rsidR="00F65693" w:rsidRDefault="00F65693">
      <w:r>
        <w:rPr>
          <w:noProof/>
        </w:rPr>
        <w:lastRenderedPageBreak/>
        <w:drawing>
          <wp:inline distT="0" distB="0" distL="0" distR="0" wp14:anchorId="2DADE5E9" wp14:editId="3C8BEF06">
            <wp:extent cx="5943600" cy="3343275"/>
            <wp:effectExtent l="0" t="0" r="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65693" w:rsidRDefault="00F65693"/>
    <w:p w:rsidR="00F65693" w:rsidRDefault="00F65693">
      <w:r>
        <w:rPr>
          <w:noProof/>
        </w:rPr>
        <w:drawing>
          <wp:inline distT="0" distB="0" distL="0" distR="0" wp14:anchorId="7AF06862" wp14:editId="4BD8B5DE">
            <wp:extent cx="5943600" cy="3343275"/>
            <wp:effectExtent l="0" t="0" r="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65693" w:rsidRDefault="00F65693"/>
    <w:p w:rsidR="00F65693" w:rsidRDefault="00F65693"/>
    <w:p w:rsidR="00F65693" w:rsidRDefault="00E407C3">
      <w:r>
        <w:t>Install new package in anaconda</w:t>
      </w:r>
    </w:p>
    <w:p w:rsidR="00E407C3" w:rsidRDefault="00E407C3">
      <w:proofErr w:type="spellStart"/>
      <w:r>
        <w:lastRenderedPageBreak/>
        <w:t>conda</w:t>
      </w:r>
      <w:proofErr w:type="spellEnd"/>
      <w:r>
        <w:t xml:space="preserve"> install &lt;</w:t>
      </w:r>
      <w:proofErr w:type="spellStart"/>
      <w:r>
        <w:t>package_name</w:t>
      </w:r>
      <w:proofErr w:type="spellEnd"/>
      <w:r>
        <w:t>&gt;</w:t>
      </w:r>
    </w:p>
    <w:p w:rsidR="00E407C3" w:rsidRDefault="00E407C3">
      <w:r>
        <w:t xml:space="preserve">For example, to install </w:t>
      </w:r>
      <w:proofErr w:type="spellStart"/>
      <w:r>
        <w:t>matplotlib</w:t>
      </w:r>
      <w:proofErr w:type="spellEnd"/>
    </w:p>
    <w:p w:rsidR="00E407C3" w:rsidRDefault="00E407C3">
      <w:proofErr w:type="spellStart"/>
      <w:r>
        <w:t>conda</w:t>
      </w:r>
      <w:proofErr w:type="spellEnd"/>
      <w:r>
        <w:t xml:space="preserve"> install </w:t>
      </w:r>
      <w:proofErr w:type="spellStart"/>
      <w:r>
        <w:t>matplotlib</w:t>
      </w:r>
      <w:proofErr w:type="spellEnd"/>
    </w:p>
    <w:p w:rsidR="00E407C3" w:rsidRDefault="00E407C3"/>
    <w:p w:rsidR="00E407C3" w:rsidRDefault="00E407C3">
      <w:r>
        <w:t>Useful python packages which are available preinstalled with anaconda</w:t>
      </w:r>
    </w:p>
    <w:p w:rsidR="00E407C3" w:rsidRDefault="00E407C3" w:rsidP="00E407C3">
      <w:pPr>
        <w:pStyle w:val="ListParagraph"/>
        <w:numPr>
          <w:ilvl w:val="0"/>
          <w:numId w:val="1"/>
        </w:numPr>
      </w:pPr>
      <w:proofErr w:type="spellStart"/>
      <w:r>
        <w:t>Numpy</w:t>
      </w:r>
      <w:proofErr w:type="spellEnd"/>
    </w:p>
    <w:p w:rsidR="006F0AB2" w:rsidRDefault="006F0AB2" w:rsidP="006F0AB2">
      <w:r>
        <w:t xml:space="preserve">To open </w:t>
      </w:r>
      <w:proofErr w:type="spellStart"/>
      <w:r>
        <w:t>Jupyter</w:t>
      </w:r>
      <w:proofErr w:type="spellEnd"/>
      <w:r>
        <w:t xml:space="preserve"> notebook, open anaconda command prompt and type following command:</w:t>
      </w:r>
    </w:p>
    <w:p w:rsidR="006F0AB2" w:rsidRDefault="006F0AB2" w:rsidP="006F0AB2">
      <w:proofErr w:type="gramStart"/>
      <w:r>
        <w:t xml:space="preserve">&gt;  </w:t>
      </w:r>
      <w:proofErr w:type="spellStart"/>
      <w:r>
        <w:t>jupyter</w:t>
      </w:r>
      <w:proofErr w:type="spellEnd"/>
      <w:proofErr w:type="gramEnd"/>
      <w:r>
        <w:t xml:space="preserve"> notebook</w:t>
      </w:r>
    </w:p>
    <w:p w:rsidR="006F0AB2" w:rsidRDefault="006F0AB2" w:rsidP="006F0AB2">
      <w:r>
        <w:t xml:space="preserve">You default browser will open </w:t>
      </w:r>
      <w:proofErr w:type="spellStart"/>
      <w:r>
        <w:t>Jupyter</w:t>
      </w:r>
      <w:proofErr w:type="spellEnd"/>
      <w:r>
        <w:t xml:space="preserve"> notebook</w:t>
      </w:r>
    </w:p>
    <w:p w:rsidR="006F0AB2" w:rsidRDefault="006F0AB2" w:rsidP="006F0AB2"/>
    <w:p w:rsidR="006F0AB2" w:rsidRDefault="008C5016" w:rsidP="006F0AB2">
      <w:proofErr w:type="spellStart"/>
      <w:r>
        <w:t>Jupyter</w:t>
      </w:r>
      <w:proofErr w:type="spellEnd"/>
      <w:r>
        <w:t xml:space="preserve"> cheat code</w:t>
      </w:r>
    </w:p>
    <w:p w:rsidR="008C5016" w:rsidRDefault="008C5016" w:rsidP="006F0AB2">
      <w:r>
        <w:t>To run code – SHIFT +ENTER</w:t>
      </w:r>
    </w:p>
    <w:p w:rsidR="008C5016" w:rsidRDefault="005347F5" w:rsidP="006F0AB2">
      <w:r>
        <w:t>Spyder:</w:t>
      </w:r>
    </w:p>
    <w:p w:rsidR="005347F5" w:rsidRDefault="005347F5" w:rsidP="006F0AB2">
      <w:r>
        <w:t xml:space="preserve">Open anaconda navigator and start </w:t>
      </w:r>
      <w:proofErr w:type="spellStart"/>
      <w:r>
        <w:t>spyder</w:t>
      </w:r>
      <w:proofErr w:type="spellEnd"/>
      <w:r>
        <w:t>.</w:t>
      </w:r>
    </w:p>
    <w:p w:rsidR="005347F5" w:rsidRDefault="005347F5" w:rsidP="006F0AB2">
      <w:r>
        <w:t xml:space="preserve">To run code in </w:t>
      </w:r>
      <w:proofErr w:type="spellStart"/>
      <w:r>
        <w:t>spyder</w:t>
      </w:r>
      <w:proofErr w:type="spellEnd"/>
      <w:r>
        <w:t>, select or highlight the code and press SHIFT+ENTER.</w:t>
      </w:r>
    </w:p>
    <w:p w:rsidR="005347F5" w:rsidRDefault="000B0968" w:rsidP="006F0AB2">
      <w:r>
        <w:t>To clear the output screen: CTRL +l</w:t>
      </w:r>
    </w:p>
    <w:p w:rsidR="005347F5" w:rsidRDefault="005347F5" w:rsidP="006F0AB2"/>
    <w:p w:rsidR="006F0AB2" w:rsidRDefault="00C27BBB" w:rsidP="006F0AB2">
      <w:r>
        <w:t xml:space="preserve">To access </w:t>
      </w:r>
      <w:proofErr w:type="spellStart"/>
      <w:r>
        <w:t>Jupyter</w:t>
      </w:r>
      <w:proofErr w:type="spellEnd"/>
      <w:r>
        <w:t xml:space="preserve"> online: </w:t>
      </w:r>
      <w:bookmarkStart w:id="0" w:name="_GoBack"/>
      <w:r>
        <w:t>try.jupyter.org</w:t>
      </w:r>
      <w:bookmarkEnd w:id="0"/>
    </w:p>
    <w:p w:rsidR="00C27BBB" w:rsidRDefault="00C27BBB" w:rsidP="006F0AB2"/>
    <w:p w:rsidR="00E407C3" w:rsidRDefault="00E407C3"/>
    <w:p w:rsidR="00E407C3" w:rsidRDefault="00E407C3"/>
    <w:sectPr w:rsidR="00E407C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7546A33"/>
    <w:multiLevelType w:val="hybridMultilevel"/>
    <w:tmpl w:val="CE6824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U1Njc2sTAxMzGysDBU0lEKTi0uzszPAykwrAUAnffe0CwAAAA="/>
  </w:docVars>
  <w:rsids>
    <w:rsidRoot w:val="00EB2334"/>
    <w:rsid w:val="000B0968"/>
    <w:rsid w:val="00435088"/>
    <w:rsid w:val="005347F5"/>
    <w:rsid w:val="006F0AB2"/>
    <w:rsid w:val="008C5016"/>
    <w:rsid w:val="009D0F09"/>
    <w:rsid w:val="00B161D6"/>
    <w:rsid w:val="00C27BBB"/>
    <w:rsid w:val="00E407C3"/>
    <w:rsid w:val="00EB2334"/>
    <w:rsid w:val="00F656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F1C9CB"/>
  <w15:chartTrackingRefBased/>
  <w15:docId w15:val="{E57E09FE-6B6A-431A-9031-5099DB38BE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407C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fontTable" Target="fontTable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17</TotalTime>
  <Pages>1</Pages>
  <Words>97</Words>
  <Characters>55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inkPad</dc:creator>
  <cp:keywords/>
  <dc:description/>
  <cp:lastModifiedBy>vivek</cp:lastModifiedBy>
  <cp:revision>9</cp:revision>
  <dcterms:created xsi:type="dcterms:W3CDTF">2017-04-01T16:22:00Z</dcterms:created>
  <dcterms:modified xsi:type="dcterms:W3CDTF">2017-08-10T18:53:00Z</dcterms:modified>
</cp:coreProperties>
</file>